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BE22E" w14:textId="77777777" w:rsidR="00453C75" w:rsidRDefault="00CE6C84">
      <w:r>
        <w:t>Aman Patel</w:t>
      </w:r>
    </w:p>
    <w:p w14:paraId="39C0CCC9" w14:textId="36D20BCB" w:rsidR="00CE6C84" w:rsidRDefault="00CE6C84">
      <w:r>
        <w:t>February 13, 2020</w:t>
      </w:r>
    </w:p>
    <w:p w14:paraId="331B3A65" w14:textId="14821E60" w:rsidR="00CE6C84" w:rsidRDefault="00CE6C84">
      <w:r>
        <w:t>CSCI-B 456</w:t>
      </w:r>
    </w:p>
    <w:p w14:paraId="5ED40C9C" w14:textId="405C6865" w:rsidR="00CE6C84" w:rsidRDefault="00CE6C84" w:rsidP="00CE6C84">
      <w:pPr>
        <w:jc w:val="center"/>
      </w:pPr>
      <w:r>
        <w:t>Assignment 1</w:t>
      </w:r>
    </w:p>
    <w:p w14:paraId="341DD132" w14:textId="70676AEA" w:rsidR="00CE6C84" w:rsidRDefault="00CE6C84" w:rsidP="00CE6C84">
      <w:pPr>
        <w:rPr>
          <w:u w:val="single"/>
        </w:rPr>
      </w:pPr>
      <w:r>
        <w:rPr>
          <w:u w:val="single"/>
        </w:rPr>
        <w:t>2.25 b)</w:t>
      </w:r>
    </w:p>
    <w:p w14:paraId="4A7D84E6" w14:textId="3979AFB8" w:rsidR="00CE6C84" w:rsidRDefault="00CE6C84" w:rsidP="00CE6C84">
      <w:pPr>
        <w:rPr>
          <w:rFonts w:eastAsiaTheme="minorEastAsia"/>
        </w:rPr>
      </w:pPr>
      <w:r>
        <w:tab/>
      </w:r>
      <w:r w:rsidR="00AA211D">
        <w:t>A function is linear if the following is satisfied:</w:t>
      </w:r>
      <w:r w:rsidR="00AA211D">
        <w:br/>
      </w:r>
      <w:r w:rsidR="00AA211D">
        <w:tab/>
      </w:r>
      <w:r w:rsidR="00AA211D">
        <w:tab/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*f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  <m:r>
              <w:rPr>
                <w:rFonts w:ascii="Cambria Math" w:hAnsi="Cambria Math"/>
              </w:rPr>
              <m:t>+β*g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</m:e>
        </m:d>
        <m:r>
          <w:rPr>
            <w:rFonts w:ascii="Cambria Math" w:hAnsi="Cambria Math"/>
          </w:rPr>
          <m:t>=α*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</m:e>
        </m:d>
        <m:r>
          <w:rPr>
            <w:rFonts w:ascii="Cambria Math" w:hAnsi="Cambria Math"/>
          </w:rPr>
          <m:t>+β</m:t>
        </m:r>
        <m:r>
          <w:rPr>
            <w:rFonts w:ascii="Cambria Math" w:hAnsi="Cambria Math"/>
          </w:rPr>
          <m:t>*S</m:t>
        </m:r>
        <m:r>
          <w:rPr>
            <w:rFonts w:ascii="Cambria Math" w:hAnsi="Cambria Math"/>
          </w:rPr>
          <m:t>(g[x, y])</m:t>
        </m:r>
      </m:oMath>
    </w:p>
    <w:p w14:paraId="016FA519" w14:textId="6E613558" w:rsidR="00AA211D" w:rsidRDefault="00AA211D" w:rsidP="00CE6C84">
      <w:pPr>
        <w:rPr>
          <w:rFonts w:eastAsiaTheme="minorEastAsia"/>
        </w:rPr>
      </w:pPr>
      <w:r>
        <w:rPr>
          <w:rFonts w:eastAsiaTheme="minorEastAsia"/>
        </w:rPr>
        <w:tab/>
      </w:r>
      <w:r w:rsidR="000D7A3D">
        <w:rPr>
          <w:rFonts w:eastAsiaTheme="minorEastAsia"/>
        </w:rPr>
        <w:t xml:space="preserve">Assume there are two sets, </w:t>
      </w:r>
      <m:oMath>
        <m:r>
          <w:rPr>
            <w:rFonts w:ascii="Cambria Math" w:eastAsiaTheme="minorEastAsia" w:hAnsi="Cambria Math"/>
          </w:rPr>
          <m:t>f and g, α=2, β=1</m:t>
        </m:r>
      </m:oMath>
    </w:p>
    <w:p w14:paraId="6D5511B5" w14:textId="0189F251" w:rsidR="000D7A3D" w:rsidRDefault="000D7A3D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f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3, 4, 5</m:t>
            </m:r>
          </m:e>
        </m:d>
        <m:r>
          <w:rPr>
            <w:rFonts w:ascii="Cambria Math" w:eastAsiaTheme="minorEastAsia" w:hAnsi="Cambria Math"/>
          </w:rPr>
          <m:t>,  g={6, 1, 4}</m:t>
        </m:r>
      </m:oMath>
    </w:p>
    <w:p w14:paraId="510223ED" w14:textId="4592D36F" w:rsidR="000D7A3D" w:rsidRPr="000D7A3D" w:rsidRDefault="000D7A3D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α*f+β*g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32, 9, 14</m:t>
            </m:r>
          </m:e>
        </m:d>
      </m:oMath>
    </w:p>
    <w:p w14:paraId="2CC6360C" w14:textId="785A2F0F" w:rsidR="000D7A3D" w:rsidRPr="000D7A3D" w:rsidRDefault="000D7A3D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S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32, 9, 14</m:t>
            </m:r>
          </m:e>
        </m:d>
        <m:r>
          <w:rPr>
            <w:rFonts w:ascii="Cambria Math" w:eastAsiaTheme="minorEastAsia" w:hAnsi="Cambria Math"/>
          </w:rPr>
          <m:t>=9</m:t>
        </m:r>
      </m:oMath>
    </w:p>
    <w:p w14:paraId="686E81ED" w14:textId="283E83DB" w:rsidR="00187FEA" w:rsidRPr="000D7A3D" w:rsidRDefault="000D7A3D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2*</m:t>
        </m:r>
        <m:r>
          <w:rPr>
            <w:rFonts w:ascii="Cambria Math" w:eastAsiaTheme="minorEastAsia" w:hAnsi="Cambria Math"/>
          </w:rPr>
          <m:t>S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3, 4, 5</m:t>
            </m:r>
          </m:e>
        </m:d>
        <m:r>
          <w:rPr>
            <w:rFonts w:ascii="Cambria Math" w:eastAsiaTheme="minorEastAsia" w:hAnsi="Cambria Math"/>
          </w:rPr>
          <m:t>+1*S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6, 1, 4</m:t>
            </m:r>
          </m:e>
        </m:d>
        <m:r>
          <w:rPr>
            <w:rFonts w:ascii="Cambria Math" w:eastAsiaTheme="minorEastAsia" w:hAnsi="Cambria Math"/>
          </w:rPr>
          <m:t>=2*4+1*1=9=9∴subtraction is linear</m:t>
        </m:r>
      </m:oMath>
      <w:r w:rsidR="00187FEA">
        <w:rPr>
          <w:rFonts w:eastAsiaTheme="minorEastAsia"/>
        </w:rPr>
        <w:t xml:space="preserve"> </w:t>
      </w:r>
    </w:p>
    <w:p w14:paraId="04B2B206" w14:textId="11FA492E" w:rsidR="00CE6C84" w:rsidRDefault="00CE6C84" w:rsidP="00CE6C84">
      <w:pPr>
        <w:rPr>
          <w:u w:val="single"/>
        </w:rPr>
      </w:pPr>
      <w:r>
        <w:rPr>
          <w:u w:val="single"/>
        </w:rPr>
        <w:t>2.25 d)</w:t>
      </w:r>
    </w:p>
    <w:p w14:paraId="49D62B46" w14:textId="01554194" w:rsidR="00CE6C84" w:rsidRDefault="00CE6C84" w:rsidP="00CE6C84">
      <w:pPr>
        <w:rPr>
          <w:rFonts w:eastAsiaTheme="minorEastAsia"/>
        </w:rPr>
      </w:pPr>
      <w:r>
        <w:tab/>
      </w:r>
      <w:r w:rsidR="00AA211D">
        <w:t>A function is linear if the following is satisfied:</w:t>
      </w:r>
      <w:r w:rsidR="00AA211D">
        <w:br/>
      </w:r>
      <w:r w:rsidR="00AA211D">
        <w:tab/>
      </w:r>
      <w:r w:rsidR="00AA211D">
        <w:tab/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*f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  <m:r>
              <w:rPr>
                <w:rFonts w:ascii="Cambria Math" w:hAnsi="Cambria Math"/>
              </w:rPr>
              <m:t>+β*g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</m:e>
        </m:d>
        <m:r>
          <w:rPr>
            <w:rFonts w:ascii="Cambria Math" w:hAnsi="Cambria Math"/>
          </w:rPr>
          <m:t>=α*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</m:e>
        </m:d>
        <m:r>
          <w:rPr>
            <w:rFonts w:ascii="Cambria Math" w:hAnsi="Cambria Math"/>
          </w:rPr>
          <m:t>+β</m:t>
        </m:r>
        <m:r>
          <w:rPr>
            <w:rFonts w:ascii="Cambria Math" w:hAnsi="Cambria Math"/>
          </w:rPr>
          <m:t>*S</m:t>
        </m:r>
        <m:r>
          <w:rPr>
            <w:rFonts w:ascii="Cambria Math" w:hAnsi="Cambria Math"/>
          </w:rPr>
          <m:t>(g[x, y])</m:t>
        </m:r>
      </m:oMath>
    </w:p>
    <w:p w14:paraId="08CF1189" w14:textId="77777777" w:rsidR="00187FEA" w:rsidRDefault="00187FEA" w:rsidP="00187FEA">
      <w:pPr>
        <w:rPr>
          <w:rFonts w:eastAsiaTheme="minorEastAsia"/>
        </w:rPr>
      </w:pPr>
      <w:r>
        <w:tab/>
      </w:r>
      <w:r>
        <w:rPr>
          <w:rFonts w:eastAsiaTheme="minorEastAsia"/>
        </w:rPr>
        <w:t xml:space="preserve">Assume there are two sets, </w:t>
      </w:r>
      <m:oMath>
        <m:r>
          <w:rPr>
            <w:rFonts w:ascii="Cambria Math" w:eastAsiaTheme="minorEastAsia" w:hAnsi="Cambria Math"/>
          </w:rPr>
          <m:t>f and g, α=2, β=1</m:t>
        </m:r>
      </m:oMath>
    </w:p>
    <w:p w14:paraId="3EC17626" w14:textId="5D45B37B" w:rsidR="00187FEA" w:rsidRDefault="00187FEA" w:rsidP="00187FEA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f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3, 4, 5</m:t>
            </m:r>
          </m:e>
        </m:d>
        <m:r>
          <w:rPr>
            <w:rFonts w:ascii="Cambria Math" w:eastAsiaTheme="minorEastAsia" w:hAnsi="Cambria Math"/>
          </w:rPr>
          <m:t>,  g={6, 1, 4}</m:t>
        </m:r>
      </m:oMath>
    </w:p>
    <w:p w14:paraId="682B9B0B" w14:textId="77777777" w:rsidR="00187FEA" w:rsidRDefault="00187FEA" w:rsidP="00187FEA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α*f+β*g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32, 9, 14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ab/>
      </w:r>
    </w:p>
    <w:p w14:paraId="05405D36" w14:textId="77777777" w:rsidR="00187FEA" w:rsidRPr="00187FEA" w:rsidRDefault="00187FEA" w:rsidP="00187FEA">
      <w:pPr>
        <w:ind w:left="720" w:firstLine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S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32, 9, 14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2</m:t>
              </m:r>
            </m:num>
            <m:den>
              <m:r>
                <w:rPr>
                  <w:rFonts w:ascii="Cambria Math" w:eastAsiaTheme="minorEastAsia" w:hAnsi="Cambria Math"/>
                </w:rPr>
                <m:t>126</m:t>
              </m:r>
            </m:den>
          </m:f>
        </m:oMath>
      </m:oMathPara>
    </w:p>
    <w:p w14:paraId="56035EE2" w14:textId="390A5B49" w:rsidR="00187FEA" w:rsidRPr="00187FEA" w:rsidRDefault="00187FEA" w:rsidP="00187FEA">
      <w:pPr>
        <w:ind w:left="720" w:firstLine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2*S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3, 4, 5</m:t>
              </m:r>
            </m:e>
          </m:d>
          <m:r>
            <w:rPr>
              <w:rFonts w:ascii="Cambria Math" w:eastAsiaTheme="minorEastAsia" w:hAnsi="Cambria Math"/>
            </w:rPr>
            <m:t>+1*S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6, 1, 4</m:t>
              </m:r>
            </m:e>
          </m:d>
          <m:r>
            <w:rPr>
              <w:rFonts w:ascii="Cambria Math" w:eastAsiaTheme="minorEastAsia" w:hAnsi="Cambria Math"/>
            </w:rPr>
            <m:t>=2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3</m:t>
              </m:r>
            </m:num>
            <m:den>
              <m:r>
                <w:rPr>
                  <w:rFonts w:ascii="Cambria Math" w:eastAsiaTheme="minorEastAsia" w:hAnsi="Cambria Math"/>
                </w:rPr>
                <m:t>20</m:t>
              </m:r>
            </m:den>
          </m:f>
          <m:r>
            <w:rPr>
              <w:rFonts w:ascii="Cambria Math" w:eastAsiaTheme="minorEastAsia" w:hAnsi="Cambria Math"/>
            </w:rPr>
            <m:t>+1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</m:t>
              </m:r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5</m:t>
              </m:r>
              <m:r>
                <w:rPr>
                  <w:rFonts w:ascii="Cambria Math" w:eastAsiaTheme="minorEastAsia" w:hAnsi="Cambria Math"/>
                </w:rPr>
                <m:t>6</m:t>
              </m:r>
            </m:num>
            <m:den>
              <m:r>
                <w:rPr>
                  <w:rFonts w:ascii="Cambria Math" w:eastAsiaTheme="minorEastAsia" w:hAnsi="Cambria Math"/>
                </w:rPr>
                <m:t>20</m:t>
              </m:r>
            </m:den>
          </m:f>
          <m:r>
            <w:rPr>
              <w:rFonts w:ascii="Cambria Math" w:eastAsiaTheme="minorEastAsia" w:hAnsi="Cambria Math"/>
            </w:rPr>
            <m:t>≠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2</m:t>
              </m:r>
            </m:num>
            <m:den>
              <m:r>
                <w:rPr>
                  <w:rFonts w:ascii="Cambria Math" w:eastAsiaTheme="minorEastAsia" w:hAnsi="Cambria Math"/>
                </w:rPr>
                <m:t>126</m:t>
              </m:r>
            </m:den>
          </m:f>
          <m:r>
            <w:rPr>
              <w:rFonts w:ascii="Cambria Math" w:eastAsiaTheme="minorEastAsia" w:hAnsi="Cambria Math"/>
            </w:rPr>
            <m:t>∴division is nonlinear</m:t>
          </m:r>
        </m:oMath>
      </m:oMathPara>
    </w:p>
    <w:p w14:paraId="43CC0982" w14:textId="5D5CC67A" w:rsidR="00187FEA" w:rsidRDefault="00187FEA" w:rsidP="00187FEA">
      <w:pPr>
        <w:rPr>
          <w:rFonts w:eastAsiaTheme="minorEastAsia"/>
        </w:rPr>
      </w:pPr>
    </w:p>
    <w:p w14:paraId="4B3710AF" w14:textId="77777777" w:rsidR="004674A9" w:rsidRPr="00187FEA" w:rsidRDefault="004674A9" w:rsidP="00187FEA">
      <w:pPr>
        <w:rPr>
          <w:rFonts w:eastAsiaTheme="minorEastAsia"/>
        </w:rPr>
      </w:pPr>
      <w:bookmarkStart w:id="0" w:name="_GoBack"/>
      <w:bookmarkEnd w:id="0"/>
    </w:p>
    <w:p w14:paraId="2379917B" w14:textId="29FE9C42" w:rsidR="00CE6C84" w:rsidRDefault="00CE6C84" w:rsidP="00CE6C84">
      <w:pPr>
        <w:rPr>
          <w:u w:val="single"/>
        </w:rPr>
      </w:pPr>
      <w:r>
        <w:rPr>
          <w:u w:val="single"/>
        </w:rPr>
        <w:lastRenderedPageBreak/>
        <w:t>2.26</w:t>
      </w:r>
    </w:p>
    <w:p w14:paraId="27BD5CDB" w14:textId="4E982AB0" w:rsidR="00CE6C84" w:rsidRDefault="00CE6C84" w:rsidP="00CE6C84">
      <w:pPr>
        <w:rPr>
          <w:rFonts w:eastAsiaTheme="minorEastAsia"/>
        </w:rPr>
      </w:pPr>
      <w:r>
        <w:tab/>
        <w:t>A function is linear if the following is satisfied:</w:t>
      </w:r>
      <w:r>
        <w:br/>
      </w:r>
      <w:r>
        <w:tab/>
      </w:r>
      <w:r>
        <w:tab/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*f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  <m:r>
              <w:rPr>
                <w:rFonts w:ascii="Cambria Math" w:hAnsi="Cambria Math"/>
              </w:rPr>
              <m:t>+β*g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</m:e>
        </m:d>
        <m:r>
          <w:rPr>
            <w:rFonts w:ascii="Cambria Math" w:hAnsi="Cambria Math"/>
          </w:rPr>
          <m:t>=α*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 y</m:t>
                </m:r>
              </m:e>
            </m:d>
          </m:e>
        </m:d>
        <m:r>
          <w:rPr>
            <w:rFonts w:ascii="Cambria Math" w:hAnsi="Cambria Math"/>
          </w:rPr>
          <m:t>+β</m:t>
        </m:r>
        <m:r>
          <w:rPr>
            <w:rFonts w:ascii="Cambria Math" w:hAnsi="Cambria Math"/>
          </w:rPr>
          <m:t>*S</m:t>
        </m:r>
        <m:r>
          <w:rPr>
            <w:rFonts w:ascii="Cambria Math" w:hAnsi="Cambria Math"/>
          </w:rPr>
          <m:t>(g[x, y])</m:t>
        </m:r>
      </m:oMath>
    </w:p>
    <w:p w14:paraId="0C5C469C" w14:textId="15D01E8D" w:rsidR="00CE6C84" w:rsidRDefault="00CE6C84" w:rsidP="00CE6C84">
      <w:pPr>
        <w:rPr>
          <w:rFonts w:eastAsiaTheme="minorEastAsia"/>
        </w:rPr>
      </w:pPr>
      <w:r>
        <w:rPr>
          <w:rFonts w:eastAsiaTheme="minorEastAsia"/>
        </w:rPr>
        <w:tab/>
        <w:t xml:space="preserve">Assume </w:t>
      </w:r>
      <w:r w:rsidR="00BC6A1C">
        <w:rPr>
          <w:rFonts w:eastAsiaTheme="minorEastAsia"/>
        </w:rPr>
        <w:t xml:space="preserve">there are two sets, </w:t>
      </w:r>
      <m:oMath>
        <m:r>
          <w:rPr>
            <w:rFonts w:ascii="Cambria Math" w:eastAsiaTheme="minorEastAsia" w:hAnsi="Cambria Math"/>
          </w:rPr>
          <m:t>f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3, -5</m:t>
            </m:r>
          </m:e>
        </m:d>
        <m:r>
          <w:rPr>
            <w:rFonts w:ascii="Cambria Math" w:eastAsiaTheme="minorEastAsia" w:hAnsi="Cambria Math"/>
          </w:rPr>
          <m:t xml:space="preserve"> and g={4, 1, 2}</m:t>
        </m:r>
      </m:oMath>
      <w:r w:rsidR="00BC6A1C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α=β=1</m:t>
        </m:r>
      </m:oMath>
    </w:p>
    <w:p w14:paraId="3E7449EF" w14:textId="23F8BC64" w:rsidR="00BC6A1C" w:rsidRPr="00BC6A1C" w:rsidRDefault="00BC6A1C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+g</m:t>
            </m:r>
          </m:e>
        </m:d>
        <m:r>
          <w:rPr>
            <w:rFonts w:ascii="Cambria Math" w:eastAsiaTheme="minorEastAsia" w:hAnsi="Cambria Math"/>
          </w:rPr>
          <m:t>=S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4, 4, -3</m:t>
            </m:r>
          </m:e>
        </m:d>
        <m:r>
          <w:rPr>
            <w:rFonts w:ascii="Cambria Math" w:eastAsiaTheme="minorEastAsia" w:hAnsi="Cambria Math"/>
          </w:rPr>
          <m:t>=4</m:t>
        </m:r>
      </m:oMath>
    </w:p>
    <w:p w14:paraId="78B36F06" w14:textId="5CF65BAB" w:rsidR="00BC6A1C" w:rsidRPr="00BC6A1C" w:rsidRDefault="00BC6A1C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  <m:r>
          <w:rPr>
            <w:rFonts w:ascii="Cambria Math" w:eastAsiaTheme="minorEastAsia" w:hAnsi="Cambria Math"/>
          </w:rPr>
          <m:t>+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g</m:t>
            </m:r>
          </m:e>
        </m:d>
        <m:r>
          <w:rPr>
            <w:rFonts w:ascii="Cambria Math" w:eastAsiaTheme="minorEastAsia" w:hAnsi="Cambria Math"/>
          </w:rPr>
          <m:t>=S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3, -5</m:t>
            </m:r>
          </m:e>
        </m:d>
        <m:r>
          <w:rPr>
            <w:rFonts w:ascii="Cambria Math" w:eastAsiaTheme="minorEastAsia" w:hAnsi="Cambria Math"/>
          </w:rPr>
          <m:t>+S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4, 1, 2</m:t>
            </m:r>
          </m:e>
        </m:d>
        <m:r>
          <w:rPr>
            <w:rFonts w:ascii="Cambria Math" w:eastAsiaTheme="minorEastAsia" w:hAnsi="Cambria Math"/>
          </w:rPr>
          <m:t>=0+2=</m:t>
        </m:r>
        <m:r>
          <m:rPr>
            <m:sty m:val="bi"/>
          </m:rPr>
          <w:rPr>
            <w:rFonts w:ascii="Cambria Math" w:eastAsiaTheme="minorEastAsia" w:hAnsi="Cambria Math"/>
          </w:rPr>
          <m:t>2</m:t>
        </m:r>
        <m:r>
          <m:rPr>
            <m:sty m:val="bi"/>
          </m:rPr>
          <w:rPr>
            <w:rFonts w:ascii="Cambria Math" w:eastAsiaTheme="minorEastAsia" w:hAnsi="Cambria Math"/>
          </w:rPr>
          <m:t>≠4</m:t>
        </m:r>
        <m:r>
          <m:rPr>
            <m:sty m:val="bi"/>
          </m:rPr>
          <w:rPr>
            <w:rFonts w:ascii="Cambria Math" w:eastAsiaTheme="minorEastAsia" w:hAnsi="Cambria Math"/>
          </w:rPr>
          <m:t>∴S is nonlinear</m:t>
        </m:r>
      </m:oMath>
    </w:p>
    <w:p w14:paraId="71A43833" w14:textId="0A01F36E" w:rsidR="00BC6A1C" w:rsidRDefault="00CE6C84" w:rsidP="00CE6C84">
      <w:pPr>
        <w:rPr>
          <w:u w:val="single"/>
        </w:rPr>
      </w:pPr>
      <w:r>
        <w:rPr>
          <w:u w:val="single"/>
        </w:rPr>
        <w:t>2.37</w:t>
      </w:r>
    </w:p>
    <w:p w14:paraId="07E473AB" w14:textId="37FCABB8" w:rsidR="00AA211D" w:rsidRPr="00AA211D" w:rsidRDefault="00AA211D" w:rsidP="00AA211D">
      <w:pPr>
        <w:ind w:left="720"/>
      </w:pPr>
      <w:r>
        <w:t xml:space="preserve">The image would first be scaled to the appropriate size. Then it would be translated to the desired location, followed by a rotation of the specified angle. Applying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 y</m:t>
            </m:r>
          </m:e>
        </m:d>
      </m:oMath>
      <w:r>
        <w:rPr>
          <w:rFonts w:eastAsiaTheme="minorEastAsia"/>
        </w:rPr>
        <w:t xml:space="preserve"> to this resultant image would smooth the rough edges formed by the transformation, as </w:t>
      </w:r>
      <m:oMath>
        <m:r>
          <w:rPr>
            <w:rFonts w:ascii="Cambria Math" w:eastAsiaTheme="minorEastAsia" w:hAnsi="Cambria Math"/>
          </w:rPr>
          <m:t>g(x, y)</m:t>
        </m:r>
      </m:oMath>
      <w:r>
        <w:rPr>
          <w:rFonts w:eastAsiaTheme="minorEastAsia"/>
        </w:rPr>
        <w:t xml:space="preserve"> uses a local average to smooth images. </w:t>
      </w:r>
      <w:r>
        <w:t xml:space="preserve"> </w:t>
      </w:r>
    </w:p>
    <w:p w14:paraId="56387963" w14:textId="41092687" w:rsidR="00CE6C84" w:rsidRDefault="00CE6C84" w:rsidP="00CE6C84">
      <w:pPr>
        <w:rPr>
          <w:u w:val="single"/>
        </w:rPr>
      </w:pPr>
      <w:r>
        <w:rPr>
          <w:u w:val="single"/>
        </w:rPr>
        <w:t>2.38 c)</w:t>
      </w:r>
    </w:p>
    <w:p w14:paraId="1717D0FA" w14:textId="016C80FD" w:rsidR="00BC6A1C" w:rsidRDefault="00BC6A1C" w:rsidP="00CE6C84">
      <w:pPr>
        <w:rPr>
          <w:rFonts w:eastAsiaTheme="minorEastAsia"/>
        </w:rPr>
      </w:pPr>
      <w: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4B54CE3A" w14:textId="107DB1DA" w:rsidR="0056647F" w:rsidRDefault="0056647F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</w:p>
    <w:p w14:paraId="411CA155" w14:textId="727DA505" w:rsidR="0056647F" w:rsidRPr="0056647F" w:rsidRDefault="0056647F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-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⁡</m:t>
                  </m:r>
                  <m:r>
                    <w:rPr>
                      <w:rFonts w:ascii="Cambria Math" w:hAnsi="Cambria Math"/>
                    </w:rPr>
                    <m:t>(q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  <m:ctrlPr>
              <w:rPr>
                <w:rFonts w:ascii="Cambria Math" w:hAnsi="Cambria Math"/>
                <w:i/>
              </w:rPr>
            </m:ctrlPr>
          </m:e>
        </m:d>
      </m:oMath>
    </w:p>
    <w:p w14:paraId="7C958678" w14:textId="5930B3DD" w:rsidR="00CE6C84" w:rsidRDefault="00CE6C84" w:rsidP="00CE6C84">
      <w:pPr>
        <w:rPr>
          <w:u w:val="single"/>
        </w:rPr>
      </w:pPr>
      <w:r>
        <w:rPr>
          <w:u w:val="single"/>
        </w:rPr>
        <w:t>2.38 d)</w:t>
      </w:r>
    </w:p>
    <w:p w14:paraId="5D550195" w14:textId="47EDA57B" w:rsidR="00912823" w:rsidRDefault="00912823" w:rsidP="00912823">
      <w:pPr>
        <w:ind w:left="720"/>
      </w:pPr>
      <w:r>
        <w:t>The order of matrix multiplication is important when creating a transformation matrix. For example, assume you are given the following scale and translation matrices:</w:t>
      </w:r>
    </w:p>
    <w:p w14:paraId="695CE75C" w14:textId="1773937B" w:rsidR="00912823" w:rsidRPr="00912823" w:rsidRDefault="00912823" w:rsidP="00912823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9869633" w14:textId="47A1AA0F" w:rsidR="00912823" w:rsidRDefault="00912823" w:rsidP="00912823">
      <w:pPr>
        <w:ind w:left="720"/>
        <w:rPr>
          <w:rFonts w:eastAsiaTheme="minorEastAsia"/>
        </w:rPr>
      </w:pPr>
      <w:r>
        <w:rPr>
          <w:rFonts w:eastAsiaTheme="minorEastAsia"/>
        </w:rPr>
        <w:lastRenderedPageBreak/>
        <w:t xml:space="preserve">If the order was not important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×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×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</w:p>
    <w:p w14:paraId="2005D393" w14:textId="32602E35" w:rsidR="00912823" w:rsidRPr="00912823" w:rsidRDefault="00912823" w:rsidP="00912823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ED9764E" w14:textId="24D337BB" w:rsidR="00912823" w:rsidRPr="00E73CD3" w:rsidRDefault="00912823" w:rsidP="00912823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60DBB87" w14:textId="1FF16B7F" w:rsidR="00E73CD3" w:rsidRPr="00912823" w:rsidRDefault="00E73CD3" w:rsidP="00912823">
      <w:pPr>
        <w:ind w:left="72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∴ </m:t>
        </m:r>
      </m:oMath>
      <w:r>
        <w:rPr>
          <w:rFonts w:eastAsiaTheme="minorEastAsia"/>
        </w:rPr>
        <w:t>the order of multiplication is important</w:t>
      </w:r>
    </w:p>
    <w:p w14:paraId="0D196F99" w14:textId="0BB5B2F8" w:rsidR="00CE6C84" w:rsidRDefault="00CE6C84" w:rsidP="00CE6C84">
      <w:pPr>
        <w:rPr>
          <w:u w:val="single"/>
        </w:rPr>
      </w:pPr>
      <w:r>
        <w:rPr>
          <w:u w:val="single"/>
        </w:rPr>
        <w:t>2.39 b)</w:t>
      </w:r>
    </w:p>
    <w:p w14:paraId="549F80AD" w14:textId="18A7C024" w:rsidR="00E73CD3" w:rsidRDefault="00E73CD3" w:rsidP="00CE6C84">
      <w:r>
        <w:tab/>
        <w:t>Translation matrix:</w:t>
      </w:r>
    </w:p>
    <w:p w14:paraId="7682EE7F" w14:textId="75B2F0FB" w:rsidR="00E73CD3" w:rsidRPr="00AA1E14" w:rsidRDefault="00E73CD3" w:rsidP="00AA1E14">
      <w:pPr>
        <w:ind w:left="720" w:firstLine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M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CEB8171" w14:textId="458527BA" w:rsidR="00E73CD3" w:rsidRDefault="00E73CD3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m:rPr>
            <m:sty m:val="p"/>
          </m:rPr>
          <w:rPr>
            <w:rFonts w:ascii="Cambria Math" w:eastAsiaTheme="minorEastAsia" w:hAnsi="Cambria Math"/>
          </w:rPr>
          <m:t>det⁡</m:t>
        </m:r>
        <m:r>
          <w:rPr>
            <w:rFonts w:ascii="Cambria Math" w:eastAsiaTheme="minorEastAsia" w:hAnsi="Cambria Math"/>
          </w:rPr>
          <m:t>(M)</m:t>
        </m:r>
        <m:r>
          <w:rPr>
            <w:rFonts w:ascii="Cambria Math" w:eastAsiaTheme="minorEastAsia" w:hAnsi="Cambria Math"/>
          </w:rPr>
          <m:t>=1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0</m:t>
            </m:r>
          </m:e>
        </m:d>
        <m:r>
          <w:rPr>
            <w:rFonts w:ascii="Cambria Math" w:eastAsiaTheme="minorEastAsia" w:hAnsi="Cambria Math"/>
          </w:rPr>
          <m:t>-0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-0</m:t>
            </m:r>
          </m:e>
        </m:d>
        <m:r>
          <w:rPr>
            <w:rFonts w:ascii="Cambria Math" w:eastAsiaTheme="minorEastAsia" w:hAnsi="Cambria Math"/>
          </w:rPr>
          <m:t xml:space="preserve">+0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x</m:t>
                </m:r>
              </m:sub>
            </m:sSub>
          </m:e>
        </m:d>
        <m:r>
          <w:rPr>
            <w:rFonts w:ascii="Cambria Math" w:eastAsiaTheme="minorEastAsia" w:hAnsi="Cambria Math"/>
          </w:rPr>
          <m:t>=1</m:t>
        </m:r>
      </m:oMath>
    </w:p>
    <w:p w14:paraId="1DA7FFC5" w14:textId="52AC21A3" w:rsidR="00E73CD3" w:rsidRDefault="00E73CD3" w:rsidP="00CE6C84">
      <w:pPr>
        <w:rPr>
          <w:rFonts w:eastAsiaTheme="minorEastAsia"/>
        </w:rPr>
      </w:pPr>
      <w:r>
        <w:rPr>
          <w:rFonts w:eastAsiaTheme="minorEastAsia"/>
        </w:rPr>
        <w:tab/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M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30933E36" w14:textId="2DB6F8B4" w:rsidR="00E73CD3" w:rsidRDefault="00E73CD3" w:rsidP="00CE6C84">
      <w:pPr>
        <w:rPr>
          <w:rFonts w:eastAsiaTheme="minorEastAsia"/>
        </w:rPr>
      </w:pPr>
      <w:r>
        <w:rPr>
          <w:rFonts w:eastAsiaTheme="minorEastAsia"/>
        </w:rPr>
        <w:tab/>
      </w:r>
      <w:proofErr w:type="spellStart"/>
      <w:r>
        <w:rPr>
          <w:rFonts w:eastAsiaTheme="minorEastAsia"/>
        </w:rPr>
        <w:t>Adjugate</w:t>
      </w:r>
      <w:proofErr w:type="spellEnd"/>
      <w:r>
        <w:rPr>
          <w:rFonts w:eastAsiaTheme="minorEastAsia"/>
        </w:rPr>
        <w:t xml:space="preserve"> matrix = determinants of all </w:t>
      </w:r>
      <m:oMath>
        <m:r>
          <w:rPr>
            <w:rFonts w:ascii="Cambria Math" w:eastAsiaTheme="minorEastAsia" w:hAnsi="Cambria Math"/>
          </w:rPr>
          <m:t>2×2</m:t>
        </m:r>
      </m:oMath>
      <w:r>
        <w:rPr>
          <w:rFonts w:eastAsiaTheme="minorEastAsia"/>
        </w:rPr>
        <w:t xml:space="preserve"> matrices in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M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</w:p>
    <w:p w14:paraId="5F6FE229" w14:textId="3F8F4E54" w:rsidR="00E73CD3" w:rsidRDefault="00E73CD3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Adj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×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77BCC381" w14:textId="7EAB0E49" w:rsidR="00AA1E14" w:rsidRPr="00E73CD3" w:rsidRDefault="00AA1E14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M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et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</m:e>
            </m:func>
          </m:den>
        </m:f>
        <m:r>
          <w:rPr>
            <w:rFonts w:ascii="Cambria Math" w:eastAsiaTheme="minorEastAsia" w:hAnsi="Cambria Math"/>
          </w:rPr>
          <m:t>×Adj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28D24A35" w14:textId="2F1644DA" w:rsidR="00CE6C84" w:rsidRDefault="00CE6C84" w:rsidP="00CE6C84">
      <w:pPr>
        <w:rPr>
          <w:u w:val="single"/>
        </w:rPr>
      </w:pPr>
      <w:r>
        <w:rPr>
          <w:u w:val="single"/>
        </w:rPr>
        <w:t>2.39 c)</w:t>
      </w:r>
    </w:p>
    <w:p w14:paraId="045C3B10" w14:textId="0075E2B9" w:rsidR="00AA1E14" w:rsidRDefault="00AA1E14" w:rsidP="00CE6C84">
      <w:r>
        <w:tab/>
        <w:t>Shearing matrix:</w:t>
      </w:r>
    </w:p>
    <w:p w14:paraId="45878688" w14:textId="0F109E30" w:rsidR="00AA1E14" w:rsidRPr="00AA1E14" w:rsidRDefault="00AA1E14" w:rsidP="00AA1E14">
      <w:pPr>
        <w:ind w:left="720" w:firstLine="72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M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0B915841" w14:textId="494061A6" w:rsidR="00AA1E14" w:rsidRDefault="00AA1E14" w:rsidP="00CE6C84">
      <w:pPr>
        <w:rPr>
          <w:rFonts w:eastAsiaTheme="minorEastAsia"/>
        </w:rPr>
      </w:pPr>
      <w:r>
        <w:tab/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de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e>
        </m:func>
        <m:r>
          <w:rPr>
            <w:rFonts w:ascii="Cambria Math" w:hAnsi="Cambria Math"/>
          </w:rPr>
          <m:t>=1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0</m:t>
            </m:r>
          </m:e>
        </m:d>
        <m:r>
          <w:rPr>
            <w:rFonts w:ascii="Cambria Math" w:hAnsi="Cambria Math"/>
          </w:rPr>
          <m:t>+s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-0</m:t>
            </m:r>
          </m:e>
        </m:d>
        <m:r>
          <w:rPr>
            <w:rFonts w:ascii="Cambria Math" w:hAnsi="Cambria Math"/>
          </w:rPr>
          <m:t>+0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-0</m:t>
            </m:r>
          </m:e>
        </m:d>
        <m:r>
          <w:rPr>
            <w:rFonts w:ascii="Cambria Math" w:hAnsi="Cambria Math"/>
          </w:rPr>
          <m:t>=1+s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73960D6A" w14:textId="03877978" w:rsidR="00AA1E14" w:rsidRPr="00AA1E14" w:rsidRDefault="00AA1E14" w:rsidP="00CE6C84">
      <w:pPr>
        <w:rPr>
          <w:rFonts w:eastAsiaTheme="minorEastAsia"/>
        </w:rPr>
      </w:pPr>
      <w:r>
        <w:rPr>
          <w:rFonts w:eastAsiaTheme="minorEastAsia"/>
        </w:rPr>
        <w:lastRenderedPageBreak/>
        <w:tab/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M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7F4B941B" w14:textId="58F4E049" w:rsidR="00AA1E14" w:rsidRPr="00C31E1D" w:rsidRDefault="00AA1E14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Adj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-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+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-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-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mr>
            </m:m>
          </m:e>
        </m:d>
      </m:oMath>
    </w:p>
    <w:p w14:paraId="454D2B1C" w14:textId="52D3149B" w:rsidR="00C31E1D" w:rsidRPr="00C31E1D" w:rsidRDefault="00C31E1D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M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det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</m:e>
            </m:func>
          </m:den>
        </m:f>
        <m:r>
          <w:rPr>
            <w:rFonts w:ascii="Cambria Math" w:eastAsiaTheme="minorEastAsia" w:hAnsi="Cambria Math"/>
          </w:rPr>
          <m:t>×Adj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+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1+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1+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+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-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1+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 w14:paraId="7D1141A2" w14:textId="06CA6736" w:rsidR="00CE6C84" w:rsidRDefault="00CE6C84" w:rsidP="00CE6C84">
      <w:pPr>
        <w:rPr>
          <w:u w:val="single"/>
        </w:rPr>
      </w:pPr>
      <w:r>
        <w:rPr>
          <w:u w:val="single"/>
        </w:rPr>
        <w:t>2.41 b)</w:t>
      </w:r>
    </w:p>
    <w:p w14:paraId="1DE6417C" w14:textId="554CF0F0" w:rsidR="00C31E1D" w:rsidRDefault="00C31E1D" w:rsidP="00CE6C84">
      <w:pPr>
        <w:rPr>
          <w:rFonts w:eastAsiaTheme="minorEastAsia"/>
        </w:rPr>
      </w:pPr>
      <w:r>
        <w:tab/>
      </w:r>
      <w:r w:rsidR="0089743C">
        <w:t xml:space="preserve">Separable: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 y, u, v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 u</m:t>
            </m:r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y, v)</m:t>
        </m:r>
      </m:oMath>
    </w:p>
    <w:p w14:paraId="03C417E2" w14:textId="542BDC28" w:rsidR="0089743C" w:rsidRDefault="0089743C" w:rsidP="00CE6C84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M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j2π(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ux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M</m:t>
                </m:r>
              </m:den>
            </m:f>
            <m:r>
              <w:rPr>
                <w:rFonts w:ascii="Cambria Math" w:eastAsiaTheme="minorEastAsia" w:hAnsi="Cambria Math"/>
              </w:rPr>
              <m:t>)</m:t>
            </m:r>
          </m:sup>
        </m:sSup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j2π(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vy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</m:den>
            </m:f>
            <m:r>
              <w:rPr>
                <w:rFonts w:ascii="Cambria Math" w:eastAsiaTheme="minorEastAsia" w:hAnsi="Cambria Math"/>
              </w:rPr>
              <m:t>)</m:t>
            </m:r>
          </m:sup>
        </m:sSup>
      </m:oMath>
    </w:p>
    <w:p w14:paraId="31A9DF0C" w14:textId="31C5ECA9" w:rsidR="0089743C" w:rsidRPr="00AA211D" w:rsidRDefault="0089743C" w:rsidP="00CE6C84">
      <w:pPr>
        <w:rPr>
          <w:rFonts w:eastAsiaTheme="minorEastAsia"/>
        </w:rPr>
      </w:pPr>
      <w:r>
        <w:rPr>
          <w:rFonts w:eastAsiaTheme="minorEastAsia"/>
        </w:rPr>
        <w:tab/>
        <w:t xml:space="preserve">Symmetric: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 y, u, v</m:t>
            </m:r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 u</m:t>
            </m:r>
          </m:e>
        </m:d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, v</m:t>
            </m:r>
          </m:e>
        </m:d>
      </m:oMath>
    </w:p>
    <w:p w14:paraId="1114D921" w14:textId="4A49BDC4" w:rsidR="00AA211D" w:rsidRPr="00AA211D" w:rsidRDefault="00AA211D" w:rsidP="00CE6C84">
      <w:pPr>
        <w:rPr>
          <w:rFonts w:eastAsiaTheme="minorEastAsia"/>
        </w:rPr>
      </w:pP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if M=N</m:t>
        </m:r>
      </m:oMath>
    </w:p>
    <w:sectPr w:rsidR="00AA211D" w:rsidRPr="00AA21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sDS3sARiAyMLUyUdpeDU4uLM/DyQAsNaANK2hd4sAAAA"/>
  </w:docVars>
  <w:rsids>
    <w:rsidRoot w:val="00CE6C84"/>
    <w:rsid w:val="000D7A3D"/>
    <w:rsid w:val="00187FEA"/>
    <w:rsid w:val="00453C75"/>
    <w:rsid w:val="004674A9"/>
    <w:rsid w:val="0056647F"/>
    <w:rsid w:val="0089743C"/>
    <w:rsid w:val="00912823"/>
    <w:rsid w:val="00AA1E14"/>
    <w:rsid w:val="00AA211D"/>
    <w:rsid w:val="00BC6A1C"/>
    <w:rsid w:val="00C31E1D"/>
    <w:rsid w:val="00CE6C3C"/>
    <w:rsid w:val="00CE6C84"/>
    <w:rsid w:val="00E73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1BFE1"/>
  <w15:chartTrackingRefBased/>
  <w15:docId w15:val="{B6EB0CA9-B9FE-46BC-9ECB-3725AFD8C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6C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Aman Patel</cp:lastModifiedBy>
  <cp:revision>2</cp:revision>
  <dcterms:created xsi:type="dcterms:W3CDTF">2020-02-15T03:09:00Z</dcterms:created>
  <dcterms:modified xsi:type="dcterms:W3CDTF">2020-02-15T04:58:00Z</dcterms:modified>
</cp:coreProperties>
</file>